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2F5B6" w14:textId="77777777" w:rsidR="00283FC4" w:rsidRDefault="00A37499">
      <w:pPr>
        <w:pStyle w:val="Title"/>
      </w:pPr>
      <w:r>
        <w:t>20COA202 Coursework</w:t>
      </w:r>
    </w:p>
    <w:p w14:paraId="0868F9FF" w14:textId="77777777" w:rsidR="00283FC4" w:rsidRDefault="00A37499">
      <w:pPr>
        <w:pStyle w:val="Author"/>
      </w:pPr>
      <w:r>
        <w:rPr>
          <w:i/>
          <w:iCs/>
        </w:rPr>
        <w:t>id number</w:t>
      </w:r>
    </w:p>
    <w:p w14:paraId="3E4B6BED" w14:textId="77777777" w:rsidR="00283FC4" w:rsidRDefault="00A37499">
      <w:pPr>
        <w:pStyle w:val="Date"/>
      </w:pPr>
      <w:r>
        <w:t>Semester 2 2020-2021</w:t>
      </w:r>
    </w:p>
    <w:p w14:paraId="6E783717" w14:textId="77777777" w:rsidR="00283FC4" w:rsidRDefault="00A37499">
      <w:pPr>
        <w:pStyle w:val="FirstParagraph"/>
      </w:pPr>
      <w:r>
        <w:rPr>
          <w:i/>
          <w:iCs/>
        </w:rPr>
        <w:t>In this template delete all the text in italics and replace with your own as appropriate.</w:t>
      </w:r>
    </w:p>
    <w:p w14:paraId="14E65EF3" w14:textId="77777777" w:rsidR="00283FC4" w:rsidRDefault="00A37499">
      <w:pPr>
        <w:pStyle w:val="Heading1"/>
      </w:pPr>
      <w:bookmarkStart w:id="0" w:name="introduction"/>
      <w:r>
        <w:rPr>
          <w:rStyle w:val="SectionNumber"/>
        </w:rPr>
        <w:lastRenderedPageBreak/>
        <w:t>1</w:t>
      </w:r>
      <w:r>
        <w:tab/>
        <w:t>Introduction</w:t>
      </w:r>
    </w:p>
    <w:p w14:paraId="64D551D6" w14:textId="77777777" w:rsidR="00283FC4" w:rsidRDefault="00A37499">
      <w:pPr>
        <w:pStyle w:val="FirstParagraph"/>
      </w:pPr>
      <w:r>
        <w:rPr>
          <w:i/>
          <w:iCs/>
        </w:rPr>
        <w:t>Briefly describe your implemetation including what is coming in the following sections.</w:t>
      </w:r>
    </w:p>
    <w:p w14:paraId="66B17C78" w14:textId="77777777" w:rsidR="00283FC4" w:rsidRDefault="00A37499">
      <w:pPr>
        <w:pStyle w:val="BodyText"/>
      </w:pPr>
      <w:r>
        <w:rPr>
          <w:i/>
          <w:iCs/>
        </w:rPr>
        <w:t>Provide a list of instructions as to how to operate your code given someone is holding the Arduino with the code running at first boot</w:t>
      </w:r>
      <w:r>
        <w:t>.</w:t>
      </w:r>
    </w:p>
    <w:p w14:paraId="4200FFDB" w14:textId="77777777" w:rsidR="00283FC4" w:rsidRDefault="00A37499">
      <w:pPr>
        <w:pStyle w:val="Heading1"/>
      </w:pPr>
      <w:bookmarkStart w:id="1" w:name="your-code---base-implementation"/>
      <w:bookmarkEnd w:id="0"/>
      <w:r>
        <w:rPr>
          <w:rStyle w:val="SectionNumber"/>
        </w:rPr>
        <w:lastRenderedPageBreak/>
        <w:t>2</w:t>
      </w:r>
      <w:r>
        <w:tab/>
        <w:t>Your code - base implementation</w:t>
      </w:r>
    </w:p>
    <w:p w14:paraId="3B643C7E" w14:textId="77777777" w:rsidR="00283FC4" w:rsidRDefault="00A37499">
      <w:pPr>
        <w:pStyle w:val="FirstParagraph"/>
      </w:pPr>
      <w:r>
        <w:rPr>
          <w:i/>
          <w:iCs/>
        </w:rPr>
        <w:t>Do not write anything here–put it in the subsections following</w:t>
      </w:r>
    </w:p>
    <w:p w14:paraId="0F716FA4" w14:textId="77777777" w:rsidR="00283FC4" w:rsidRDefault="00A37499">
      <w:pPr>
        <w:pStyle w:val="Heading2"/>
      </w:pPr>
      <w:bookmarkStart w:id="2" w:name="data-structures"/>
      <w:r>
        <w:rPr>
          <w:rStyle w:val="SectionNumber"/>
        </w:rPr>
        <w:lastRenderedPageBreak/>
        <w:t>2.1</w:t>
      </w:r>
      <w:r>
        <w:tab/>
        <w:t>Data structures</w:t>
      </w:r>
    </w:p>
    <w:p w14:paraId="0DD48D18" w14:textId="77777777" w:rsidR="00283FC4" w:rsidRDefault="00A37499">
      <w:pPr>
        <w:pStyle w:val="FirstParagraph"/>
      </w:pPr>
      <w:r>
        <w:rPr>
          <w:i/>
          <w:iCs/>
        </w:rPr>
        <w:t>Describe the data strcutres you are using to implement the Coursework.</w:t>
      </w:r>
    </w:p>
    <w:p w14:paraId="037961B7" w14:textId="1288ED5D" w:rsidR="00D845B2" w:rsidRDefault="00A37499">
      <w:pPr>
        <w:pStyle w:val="BodyText"/>
        <w:rPr>
          <w:i/>
          <w:iCs/>
        </w:rPr>
      </w:pPr>
      <w:r>
        <w:rPr>
          <w:i/>
          <w:iCs/>
        </w:rPr>
        <w:t>Include the types, the variables and any functions to update the information held in the structure.</w:t>
      </w:r>
    </w:p>
    <w:p w14:paraId="2A06CBB3" w14:textId="61C1645F" w:rsidR="005116AE" w:rsidRDefault="005116AE">
      <w:pPr>
        <w:pStyle w:val="BodyText"/>
        <w:rPr>
          <w:i/>
          <w:iCs/>
        </w:rPr>
      </w:pPr>
    </w:p>
    <w:p w14:paraId="53348241" w14:textId="502F851C" w:rsidR="005116AE" w:rsidRPr="00EA6253" w:rsidRDefault="00073F92">
      <w:pPr>
        <w:pStyle w:val="BodyText"/>
        <w:rPr>
          <w:b/>
          <w:bCs/>
          <w:u w:val="single"/>
        </w:rPr>
      </w:pPr>
      <w:r w:rsidRPr="00EA6253">
        <w:rPr>
          <w:b/>
          <w:bCs/>
          <w:u w:val="single"/>
        </w:rPr>
        <w:t>Data Structure:</w:t>
      </w:r>
    </w:p>
    <w:p w14:paraId="52C9A122" w14:textId="6C112325" w:rsidR="00D845B2" w:rsidRDefault="00B822EA">
      <w:pPr>
        <w:pStyle w:val="BodyText"/>
      </w:pPr>
      <w:r>
        <w:t>The data structure I will be implementing for my house descriptors will be char arra</w:t>
      </w:r>
      <w:r w:rsidR="00DA5416">
        <w:t>ys.</w:t>
      </w:r>
    </w:p>
    <w:p w14:paraId="687E305C" w14:textId="75017DC6" w:rsidR="00DA5416" w:rsidRDefault="00DA5416">
      <w:pPr>
        <w:pStyle w:val="BodyText"/>
      </w:pPr>
      <w:r>
        <w:t>This will include:</w:t>
      </w:r>
    </w:p>
    <w:p w14:paraId="09A53F9A" w14:textId="77777777" w:rsidR="00707EBD" w:rsidRDefault="00707EBD" w:rsidP="00707EBD">
      <w:pPr>
        <w:pStyle w:val="BodyText"/>
      </w:pPr>
      <w:r>
        <w:t xml:space="preserve">  int HOUSE_LEN=10;</w:t>
      </w:r>
    </w:p>
    <w:p w14:paraId="08AD19FA" w14:textId="77777777" w:rsidR="009143F3" w:rsidRDefault="009143F3" w:rsidP="009143F3">
      <w:pPr>
        <w:pStyle w:val="BodyText"/>
        <w:numPr>
          <w:ilvl w:val="0"/>
          <w:numId w:val="16"/>
        </w:numPr>
      </w:pPr>
      <w:r>
        <w:t xml:space="preserve">  char f[5]={'F','G','O','-'};</w:t>
      </w:r>
    </w:p>
    <w:p w14:paraId="73CA387A" w14:textId="77777777" w:rsidR="009143F3" w:rsidRDefault="009143F3" w:rsidP="009143F3">
      <w:pPr>
        <w:pStyle w:val="BodyText"/>
        <w:numPr>
          <w:ilvl w:val="0"/>
          <w:numId w:val="16"/>
        </w:numPr>
      </w:pPr>
      <w:r>
        <w:t xml:space="preserve">  char fl[6]={'1','2','B','P','-'};</w:t>
      </w:r>
    </w:p>
    <w:p w14:paraId="2FE5840D" w14:textId="77777777" w:rsidR="009143F3" w:rsidRDefault="009143F3" w:rsidP="009143F3">
      <w:pPr>
        <w:pStyle w:val="BodyText"/>
        <w:numPr>
          <w:ilvl w:val="0"/>
          <w:numId w:val="16"/>
        </w:numPr>
      </w:pPr>
      <w:r>
        <w:t xml:space="preserve">  char g[7]={'K','H','L','3','4','-'};</w:t>
      </w:r>
    </w:p>
    <w:p w14:paraId="1307B793" w14:textId="77777777" w:rsidR="009143F3" w:rsidRDefault="009143F3" w:rsidP="009143F3">
      <w:pPr>
        <w:pStyle w:val="BodyText"/>
        <w:numPr>
          <w:ilvl w:val="0"/>
          <w:numId w:val="16"/>
        </w:numPr>
      </w:pPr>
      <w:r>
        <w:t xml:space="preserve">  char o[4]={'G','R','-'};</w:t>
      </w:r>
    </w:p>
    <w:p w14:paraId="2A1A3581" w14:textId="77777777" w:rsidR="009143F3" w:rsidRDefault="009143F3" w:rsidP="009143F3">
      <w:pPr>
        <w:pStyle w:val="BodyText"/>
        <w:numPr>
          <w:ilvl w:val="0"/>
          <w:numId w:val="16"/>
        </w:numPr>
      </w:pPr>
      <w:r>
        <w:t xml:space="preserve">  char t[6]={'L','A','H','W','-'};</w:t>
      </w:r>
    </w:p>
    <w:p w14:paraId="4A836B0E" w14:textId="77777777" w:rsidR="009143F3" w:rsidRDefault="009143F3" w:rsidP="009143F3">
      <w:pPr>
        <w:pStyle w:val="BodyText"/>
        <w:numPr>
          <w:ilvl w:val="0"/>
          <w:numId w:val="16"/>
        </w:numPr>
      </w:pPr>
      <w:r>
        <w:t xml:space="preserve">  char n[8]={'M','C','D','B','P','W','-'};</w:t>
      </w:r>
    </w:p>
    <w:p w14:paraId="2EAEE615" w14:textId="77777777" w:rsidR="009143F3" w:rsidRDefault="009143F3" w:rsidP="009143F3">
      <w:pPr>
        <w:pStyle w:val="BodyText"/>
        <w:numPr>
          <w:ilvl w:val="0"/>
          <w:numId w:val="16"/>
        </w:numPr>
      </w:pPr>
      <w:r>
        <w:t xml:space="preserve">  char q[7]={'1','2','3','L','R','-'};</w:t>
      </w:r>
    </w:p>
    <w:p w14:paraId="06BD7FFC" w14:textId="77777777" w:rsidR="009143F3" w:rsidRDefault="009143F3" w:rsidP="009143F3">
      <w:pPr>
        <w:pStyle w:val="BodyText"/>
        <w:numPr>
          <w:ilvl w:val="0"/>
          <w:numId w:val="16"/>
        </w:numPr>
      </w:pPr>
      <w:r>
        <w:t xml:space="preserve">  char a[5]={'1','0','L','-'};</w:t>
      </w:r>
    </w:p>
    <w:p w14:paraId="2EE39D8C" w14:textId="77777777" w:rsidR="009143F3" w:rsidRDefault="009143F3" w:rsidP="009143F3">
      <w:pPr>
        <w:pStyle w:val="BodyText"/>
        <w:numPr>
          <w:ilvl w:val="0"/>
          <w:numId w:val="16"/>
        </w:numPr>
      </w:pPr>
      <w:r>
        <w:t xml:space="preserve">  char  v[4]={'T','R','x'};</w:t>
      </w:r>
    </w:p>
    <w:p w14:paraId="0AF08EE8" w14:textId="35050F3B" w:rsidR="008A1F17" w:rsidRDefault="009143F3" w:rsidP="009143F3">
      <w:pPr>
        <w:pStyle w:val="BodyText"/>
        <w:numPr>
          <w:ilvl w:val="0"/>
          <w:numId w:val="16"/>
        </w:numPr>
      </w:pPr>
      <w:r>
        <w:t xml:space="preserve">  char* house[HOUSE_LEN]={f,fl,g,o,t,n,q,a,v};</w:t>
      </w:r>
      <w:r w:rsidR="008A1F17" w:rsidRPr="008A1F17">
        <w:t xml:space="preserve">  };</w:t>
      </w:r>
    </w:p>
    <w:p w14:paraId="082B69A1" w14:textId="284FE711" w:rsidR="009C3FAB" w:rsidRDefault="009C3FAB" w:rsidP="00707EBD">
      <w:pPr>
        <w:pStyle w:val="BodyText"/>
      </w:pPr>
      <w:r>
        <w:t>The char arrays will hold the key word for each descriptor</w:t>
      </w:r>
      <w:r w:rsidR="00D44EB4">
        <w:t xml:space="preserve"> </w:t>
      </w:r>
      <w:r>
        <w:t xml:space="preserve">, I chose this method more for memory basis as I </w:t>
      </w:r>
      <w:r w:rsidR="00D44EB4">
        <w:t>know</w:t>
      </w:r>
      <w:r>
        <w:t xml:space="preserve"> exactly how much memory the array </w:t>
      </w:r>
      <w:r w:rsidR="00D44EB4">
        <w:t>uses,</w:t>
      </w:r>
      <w:r>
        <w:t xml:space="preserve"> and </w:t>
      </w:r>
      <w:r w:rsidR="00A36E29">
        <w:t>I will be making use of indexing and so this was chosen over using a linked list</w:t>
      </w:r>
      <w:r w:rsidR="00B47C53">
        <w:t>.</w:t>
      </w:r>
    </w:p>
    <w:p w14:paraId="64CD6881" w14:textId="09404B2D" w:rsidR="00B47C53" w:rsidRDefault="00EA6253" w:rsidP="009C3FAB">
      <w:pPr>
        <w:pStyle w:val="BodyText"/>
        <w:rPr>
          <w:b/>
          <w:bCs/>
          <w:u w:val="single"/>
        </w:rPr>
      </w:pPr>
      <w:r w:rsidRPr="00EA6253">
        <w:rPr>
          <w:b/>
          <w:bCs/>
          <w:u w:val="single"/>
        </w:rPr>
        <w:t>Functions:</w:t>
      </w:r>
    </w:p>
    <w:p w14:paraId="0290AAE8" w14:textId="73A45CE5" w:rsidR="00A029B0" w:rsidRDefault="00EF4C8A" w:rsidP="009C3FAB">
      <w:pPr>
        <w:pStyle w:val="BodyText"/>
        <w:rPr>
          <w:u w:val="single"/>
        </w:rPr>
      </w:pPr>
      <w:r w:rsidRPr="00EF4C8A">
        <w:rPr>
          <w:u w:val="single"/>
        </w:rPr>
        <w:t>V</w:t>
      </w:r>
      <w:r w:rsidR="00A029B0" w:rsidRPr="00EF4C8A">
        <w:rPr>
          <w:u w:val="single"/>
        </w:rPr>
        <w:t>oi</w:t>
      </w:r>
      <w:r w:rsidRPr="00EF4C8A">
        <w:rPr>
          <w:u w:val="single"/>
        </w:rPr>
        <w:t>d writeEE()</w:t>
      </w:r>
      <w:r>
        <w:rPr>
          <w:u w:val="single"/>
        </w:rPr>
        <w:t>:</w:t>
      </w:r>
    </w:p>
    <w:p w14:paraId="417F397A" w14:textId="77777777" w:rsidR="008566EC" w:rsidRDefault="00EF4C8A" w:rsidP="009C3FAB">
      <w:pPr>
        <w:pStyle w:val="BodyText"/>
      </w:pPr>
      <w:r>
        <w:t xml:space="preserve">This is a function to write </w:t>
      </w:r>
      <w:r w:rsidR="0057395E">
        <w:t>the v</w:t>
      </w:r>
      <w:r w:rsidR="001F4C97">
        <w:t>alues from the data structures into the eeprom</w:t>
      </w:r>
      <w:r w:rsidR="004C76AC">
        <w:t xml:space="preserve"> in order for it to store and remember the house descriptors. The eeprom</w:t>
      </w:r>
      <w:r w:rsidR="00A241C5">
        <w:t xml:space="preserve"> stores a 1 as its first value when the data is initially written so that a check can be called</w:t>
      </w:r>
      <w:r w:rsidR="002B59ED">
        <w:t xml:space="preserve"> thus if a 1 is in eeprom location 0 then no need to write the data</w:t>
      </w:r>
      <w:r w:rsidR="003514FA">
        <w:t xml:space="preserve"> and the program can move on to readEE() and read the data</w:t>
      </w:r>
      <w:r w:rsidR="00B448FB">
        <w:t>.</w:t>
      </w:r>
    </w:p>
    <w:p w14:paraId="73AB49A0" w14:textId="28A9738D" w:rsidR="00EF4C8A" w:rsidRDefault="00C5354C" w:rsidP="009C3FAB">
      <w:pPr>
        <w:pStyle w:val="BodyText"/>
        <w:rPr>
          <w:u w:val="single"/>
        </w:rPr>
      </w:pPr>
      <w:r w:rsidRPr="0087746B">
        <w:rPr>
          <w:u w:val="single"/>
        </w:rPr>
        <w:t>Void readEE(</w:t>
      </w:r>
      <w:r w:rsidR="0087746B" w:rsidRPr="0087746B">
        <w:rPr>
          <w:u w:val="single"/>
        </w:rPr>
        <w:t>char**</w:t>
      </w:r>
      <w:r w:rsidRPr="0087746B">
        <w:rPr>
          <w:u w:val="single"/>
        </w:rPr>
        <w:t>):</w:t>
      </w:r>
    </w:p>
    <w:p w14:paraId="07C2A212" w14:textId="1C716D66" w:rsidR="0087746B" w:rsidRDefault="00C8000F" w:rsidP="009C3FAB">
      <w:pPr>
        <w:pStyle w:val="BodyText"/>
      </w:pPr>
      <w:r>
        <w:t xml:space="preserve">This function </w:t>
      </w:r>
      <w:r w:rsidR="0091211A">
        <w:t>reads data from the EEPROM and stores it inside different char arrays</w:t>
      </w:r>
      <w:r w:rsidR="00447586">
        <w:t xml:space="preserve">. It takes char** house as a parameter which is </w:t>
      </w:r>
      <w:r w:rsidR="00400C8A">
        <w:t xml:space="preserve">an array that holds char arrays (or a pointer that </w:t>
      </w:r>
      <w:r w:rsidR="00FD4E9A">
        <w:t>points different memory locations).</w:t>
      </w:r>
    </w:p>
    <w:p w14:paraId="467E9F0C" w14:textId="7B9D2EAF" w:rsidR="003545F6" w:rsidRDefault="003545F6" w:rsidP="009C3FAB">
      <w:pPr>
        <w:pStyle w:val="BodyText"/>
      </w:pPr>
      <w:r w:rsidRPr="003545F6">
        <w:t>void navSettings(char* setting,</w:t>
      </w:r>
      <w:r>
        <w:t xml:space="preserve"> </w:t>
      </w:r>
      <w:r w:rsidRPr="003545F6">
        <w:t>int option,</w:t>
      </w:r>
      <w:r>
        <w:t xml:space="preserve"> </w:t>
      </w:r>
      <w:r w:rsidRPr="003545F6">
        <w:t>int num_setting)</w:t>
      </w:r>
    </w:p>
    <w:p w14:paraId="5814E895" w14:textId="20ED6A7D" w:rsidR="003545F6" w:rsidRDefault="003545F6" w:rsidP="009C3FAB">
      <w:pPr>
        <w:pStyle w:val="BodyText"/>
      </w:pPr>
      <w:r>
        <w:t>This function is to allow navigation of the different house descriptions through the use of buttons and printing the house description to the lcd based on the house desc key read from the EEPROM.</w:t>
      </w:r>
    </w:p>
    <w:p w14:paraId="4F1AF0BC" w14:textId="1EC35503" w:rsidR="003545F6" w:rsidRDefault="003545F6" w:rsidP="009C3FAB">
      <w:pPr>
        <w:pStyle w:val="BodyText"/>
      </w:pPr>
      <w:r>
        <w:lastRenderedPageBreak/>
        <w:t>Using the left and right buttons the different house settings can be navigated through.</w:t>
      </w:r>
    </w:p>
    <w:p w14:paraId="46A11F51" w14:textId="1BA1830D" w:rsidR="003545F6" w:rsidRDefault="003545F6" w:rsidP="009C3FAB">
      <w:pPr>
        <w:pStyle w:val="BodyText"/>
      </w:pPr>
    </w:p>
    <w:p w14:paraId="1E2D4B96" w14:textId="24EA4E98" w:rsidR="003545F6" w:rsidRDefault="003545F6" w:rsidP="009C3FAB">
      <w:pPr>
        <w:pStyle w:val="BodyText"/>
      </w:pPr>
      <w:r w:rsidRPr="003545F6">
        <w:t>int chooseSettings(char* setting,</w:t>
      </w:r>
      <w:r>
        <w:t xml:space="preserve"> </w:t>
      </w:r>
      <w:r w:rsidRPr="003545F6">
        <w:t>int num_setting)</w:t>
      </w:r>
    </w:p>
    <w:p w14:paraId="4BD5E0E1" w14:textId="42D5FD2A" w:rsidR="003545F6" w:rsidRDefault="003545F6" w:rsidP="009C3FAB">
      <w:pPr>
        <w:pStyle w:val="BodyText"/>
      </w:pPr>
      <w:r>
        <w:t>This function returns the index of the house description that is selected according to the display shown from the navSettings function</w:t>
      </w:r>
      <w:r w:rsidR="00FD6440">
        <w:t>.</w:t>
      </w:r>
    </w:p>
    <w:p w14:paraId="2A157677" w14:textId="77777777" w:rsidR="003545F6" w:rsidRPr="00C8000F" w:rsidRDefault="003545F6" w:rsidP="009C3FAB">
      <w:pPr>
        <w:pStyle w:val="BodyText"/>
      </w:pPr>
    </w:p>
    <w:p w14:paraId="585A48C8" w14:textId="77777777" w:rsidR="00283FC4" w:rsidRDefault="00A37499">
      <w:pPr>
        <w:pStyle w:val="Heading2"/>
      </w:pPr>
      <w:bookmarkStart w:id="3" w:name="fsms"/>
      <w:bookmarkEnd w:id="2"/>
      <w:r>
        <w:rPr>
          <w:rStyle w:val="SectionNumber"/>
        </w:rPr>
        <w:lastRenderedPageBreak/>
        <w:t>2.2</w:t>
      </w:r>
      <w:r>
        <w:tab/>
        <w:t>FSMs</w:t>
      </w:r>
    </w:p>
    <w:p w14:paraId="1AA6FACC" w14:textId="77777777" w:rsidR="00283FC4" w:rsidRDefault="00A37499">
      <w:pPr>
        <w:pStyle w:val="FirstParagraph"/>
      </w:pPr>
      <w:r>
        <w:rPr>
          <w:i/>
          <w:iCs/>
        </w:rPr>
        <w:t>Describe the finite state machine at the centre of your implementation. Show what states there are and the transitions. Draw the states and transitions as a picture and include it here.</w:t>
      </w:r>
    </w:p>
    <w:p w14:paraId="12F02B4B" w14:textId="77777777" w:rsidR="00283FC4" w:rsidRDefault="00A37499">
      <w:pPr>
        <w:pStyle w:val="BodyText"/>
      </w:pPr>
      <w:r>
        <w:rPr>
          <w:i/>
          <w:iCs/>
        </w:rPr>
        <w:t>You can use Visual Paradigm to draw a State Machine. Alternative ways are described on LEARN.</w:t>
      </w:r>
    </w:p>
    <w:p w14:paraId="22B9A527" w14:textId="77777777" w:rsidR="00283FC4" w:rsidRDefault="00A37499">
      <w:pPr>
        <w:pStyle w:val="BodyText"/>
      </w:pPr>
      <w:r>
        <w:rPr>
          <w:i/>
          <w:iCs/>
        </w:rPr>
        <w:t>If there are other (sub) FSMs in your code then indicate those here.</w:t>
      </w:r>
    </w:p>
    <w:p w14:paraId="470198E4" w14:textId="77777777" w:rsidR="00283FC4" w:rsidRDefault="00A37499">
      <w:pPr>
        <w:pStyle w:val="BodyText"/>
      </w:pPr>
      <w:r>
        <w:rPr>
          <w:i/>
          <w:iCs/>
        </w:rPr>
        <w:t>Include any rationale for deciding what states to include.</w:t>
      </w:r>
    </w:p>
    <w:p w14:paraId="235346DC" w14:textId="77777777" w:rsidR="00283FC4" w:rsidRDefault="00A37499">
      <w:pPr>
        <w:pStyle w:val="Heading2"/>
      </w:pPr>
      <w:bookmarkStart w:id="4" w:name="testing-and-testing"/>
      <w:bookmarkEnd w:id="3"/>
      <w:r>
        <w:rPr>
          <w:rStyle w:val="SectionNumber"/>
        </w:rPr>
        <w:lastRenderedPageBreak/>
        <w:t>2.3</w:t>
      </w:r>
      <w:r>
        <w:tab/>
        <w:t>Testing and testing</w:t>
      </w:r>
    </w:p>
    <w:p w14:paraId="4CD22C34" w14:textId="77777777" w:rsidR="00283FC4" w:rsidRDefault="00A37499">
      <w:pPr>
        <w:pStyle w:val="FirstParagraph"/>
      </w:pPr>
      <w:r>
        <w:rPr>
          <w:i/>
          <w:iCs/>
        </w:rPr>
        <w:t>Describe your approach to debugging. Include any code you have included to assit with debugging.</w:t>
      </w:r>
    </w:p>
    <w:p w14:paraId="35F6AF44" w14:textId="698A631F" w:rsidR="00283FC4" w:rsidRDefault="00A37499">
      <w:pPr>
        <w:pStyle w:val="BodyText"/>
        <w:rPr>
          <w:i/>
          <w:iCs/>
        </w:rPr>
      </w:pPr>
      <w:r>
        <w:rPr>
          <w:i/>
          <w:iCs/>
        </w:rPr>
        <w:t>Describe any code that exists purely to test other aspects of your program.</w:t>
      </w:r>
    </w:p>
    <w:p w14:paraId="7D099BDC" w14:textId="0A06D4C3" w:rsidR="00466B08" w:rsidRPr="00466B08" w:rsidRDefault="00466B08">
      <w:pPr>
        <w:pStyle w:val="BodyText"/>
      </w:pPr>
      <w:r>
        <w:t xml:space="preserve">My approach to debugging is using #ifdef DEBUG statements that print to the </w:t>
      </w:r>
      <w:r w:rsidR="00217F38">
        <w:t>serial monitor to check the correct values are being written and read by the program.</w:t>
      </w:r>
    </w:p>
    <w:p w14:paraId="564D78F3" w14:textId="0957D407" w:rsidR="00CA753F" w:rsidRDefault="00CA753F" w:rsidP="00CA753F">
      <w:pPr>
        <w:pStyle w:val="BodyText"/>
        <w:numPr>
          <w:ilvl w:val="0"/>
          <w:numId w:val="13"/>
        </w:numPr>
      </w:pPr>
      <w:r>
        <w:t xml:space="preserve">As my data structure for the house descriptors will be char arrays with the first letter of a descriptor being used as the char identifier i.e ‘F’ =Floor </w:t>
      </w:r>
      <w:r w:rsidR="00D41A05">
        <w:t>,</w:t>
      </w:r>
      <w:r>
        <w:t xml:space="preserve">and so i have created a for loop to print out the char array </w:t>
      </w:r>
      <w:r w:rsidR="007D7058">
        <w:t xml:space="preserve">alongside the memory location </w:t>
      </w:r>
      <w:r>
        <w:t xml:space="preserve">to check if it was  </w:t>
      </w:r>
      <w:r w:rsidR="007D7058">
        <w:t xml:space="preserve">written </w:t>
      </w:r>
      <w:r>
        <w:t>correctly so that when it is stored in the eeprom the correct data goes in the correct place.</w:t>
      </w:r>
    </w:p>
    <w:p w14:paraId="29E86B14" w14:textId="6598D132" w:rsidR="00E14C4B" w:rsidRPr="00CA753F" w:rsidRDefault="00DC4F32" w:rsidP="00CA753F">
      <w:pPr>
        <w:pStyle w:val="BodyText"/>
        <w:numPr>
          <w:ilvl w:val="0"/>
          <w:numId w:val="13"/>
        </w:numPr>
      </w:pPr>
      <w:r>
        <w:t xml:space="preserve">Once the data has been read from the EEPROM via the function readEE(), there is a </w:t>
      </w:r>
      <w:r w:rsidR="00236329">
        <w:t>#ifdef DEBUG statement t</w:t>
      </w:r>
      <w:r w:rsidR="005943E0">
        <w:t>hat will print out the char arrays to check if data was entered correctly</w:t>
      </w:r>
      <w:r w:rsidR="00F62E81">
        <w:t>.</w:t>
      </w:r>
    </w:p>
    <w:p w14:paraId="27FF7710" w14:textId="58DE9BD8" w:rsidR="00CA753F" w:rsidRDefault="00CA753F">
      <w:pPr>
        <w:pStyle w:val="BodyText"/>
      </w:pPr>
    </w:p>
    <w:p w14:paraId="53AE9E84" w14:textId="77777777" w:rsidR="00283FC4" w:rsidRDefault="00A37499">
      <w:pPr>
        <w:pStyle w:val="Heading1"/>
      </w:pPr>
      <w:bookmarkStart w:id="5" w:name="extension-features"/>
      <w:bookmarkEnd w:id="1"/>
      <w:bookmarkEnd w:id="4"/>
      <w:r>
        <w:rPr>
          <w:rStyle w:val="SectionNumber"/>
        </w:rPr>
        <w:lastRenderedPageBreak/>
        <w:t>3</w:t>
      </w:r>
      <w:r>
        <w:tab/>
        <w:t>Extension Features</w:t>
      </w:r>
    </w:p>
    <w:p w14:paraId="6D040D7C" w14:textId="77777777" w:rsidR="00283FC4" w:rsidRDefault="00A37499">
      <w:pPr>
        <w:pStyle w:val="FirstParagraph"/>
      </w:pPr>
      <w:r>
        <w:rPr>
          <w:i/>
          <w:iCs/>
        </w:rPr>
        <w:t>For each extension feature you have implemented describe the additional code you have included. Give examples of types, variables and code that is important. Start each in a new subsection.</w:t>
      </w:r>
    </w:p>
    <w:p w14:paraId="4F863E97" w14:textId="77777777" w:rsidR="00283FC4" w:rsidRDefault="00A37499">
      <w:pPr>
        <w:pStyle w:val="BodyText"/>
      </w:pPr>
      <w:r>
        <w:rPr>
          <w:i/>
          <w:iCs/>
        </w:rPr>
        <w:t>do not write anything here–put it in the subsections following</w:t>
      </w:r>
    </w:p>
    <w:p w14:paraId="6C1BFA19" w14:textId="77777777" w:rsidR="00283FC4" w:rsidRDefault="00A37499">
      <w:pPr>
        <w:pStyle w:val="Heading2"/>
      </w:pPr>
      <w:bookmarkStart w:id="6" w:name="lamp"/>
      <w:r>
        <w:rPr>
          <w:rStyle w:val="SectionNumber"/>
        </w:rPr>
        <w:lastRenderedPageBreak/>
        <w:t>3.1</w:t>
      </w:r>
      <w:r>
        <w:tab/>
        <w:t>LAMP</w:t>
      </w:r>
    </w:p>
    <w:p w14:paraId="085689B8" w14:textId="77777777" w:rsidR="00283FC4" w:rsidRDefault="00A37499">
      <w:pPr>
        <w:pStyle w:val="FirstParagraph"/>
      </w:pPr>
      <w:r>
        <w:rPr>
          <w:i/>
          <w:iCs/>
        </w:rPr>
        <w:t>your text here.</w:t>
      </w:r>
    </w:p>
    <w:p w14:paraId="7AEE1C66" w14:textId="77777777" w:rsidR="00283FC4" w:rsidRDefault="00A37499">
      <w:pPr>
        <w:pStyle w:val="BodyText"/>
      </w:pPr>
      <w:r>
        <w:rPr>
          <w:i/>
          <w:iCs/>
        </w:rPr>
        <w:t>Write “NOT IMPLEMENTED” if not implemented.</w:t>
      </w:r>
    </w:p>
    <w:p w14:paraId="1BC47CFA" w14:textId="77777777" w:rsidR="00283FC4" w:rsidRDefault="00A37499">
      <w:pPr>
        <w:pStyle w:val="Heading2"/>
      </w:pPr>
      <w:bookmarkStart w:id="7" w:name="outside"/>
      <w:bookmarkEnd w:id="6"/>
      <w:r>
        <w:rPr>
          <w:rStyle w:val="SectionNumber"/>
        </w:rPr>
        <w:lastRenderedPageBreak/>
        <w:t>3.2</w:t>
      </w:r>
      <w:r>
        <w:tab/>
        <w:t>OUTSIDE</w:t>
      </w:r>
    </w:p>
    <w:p w14:paraId="5BFB497A" w14:textId="77777777" w:rsidR="00283FC4" w:rsidRDefault="00A37499">
      <w:pPr>
        <w:pStyle w:val="FirstParagraph"/>
      </w:pPr>
      <w:r>
        <w:rPr>
          <w:i/>
          <w:iCs/>
        </w:rPr>
        <w:t>your text here.</w:t>
      </w:r>
    </w:p>
    <w:p w14:paraId="523EB22C" w14:textId="77777777" w:rsidR="00283FC4" w:rsidRDefault="00A37499">
      <w:pPr>
        <w:pStyle w:val="BodyText"/>
      </w:pPr>
      <w:r>
        <w:rPr>
          <w:i/>
          <w:iCs/>
        </w:rPr>
        <w:t>Write “NOT IMPLEMENTED” if not implemented.</w:t>
      </w:r>
    </w:p>
    <w:p w14:paraId="4A462E8E" w14:textId="77777777" w:rsidR="00283FC4" w:rsidRDefault="00A37499">
      <w:pPr>
        <w:pStyle w:val="Heading2"/>
      </w:pPr>
      <w:bookmarkStart w:id="8" w:name="query"/>
      <w:bookmarkEnd w:id="7"/>
      <w:r>
        <w:rPr>
          <w:rStyle w:val="SectionNumber"/>
        </w:rPr>
        <w:lastRenderedPageBreak/>
        <w:t>3.3</w:t>
      </w:r>
      <w:r>
        <w:tab/>
        <w:t>QUERY</w:t>
      </w:r>
    </w:p>
    <w:p w14:paraId="0174DEFF" w14:textId="77777777" w:rsidR="00283FC4" w:rsidRDefault="00A37499">
      <w:pPr>
        <w:pStyle w:val="FirstParagraph"/>
      </w:pPr>
      <w:r>
        <w:rPr>
          <w:i/>
          <w:iCs/>
        </w:rPr>
        <w:t>your text here.</w:t>
      </w:r>
    </w:p>
    <w:p w14:paraId="7B9B9534" w14:textId="77777777" w:rsidR="00283FC4" w:rsidRDefault="00A37499">
      <w:pPr>
        <w:pStyle w:val="BodyText"/>
      </w:pPr>
      <w:r>
        <w:rPr>
          <w:i/>
          <w:iCs/>
        </w:rPr>
        <w:t>Write “NOT IMPLEMENTED” if not implemented.</w:t>
      </w:r>
    </w:p>
    <w:p w14:paraId="1AB7F16B" w14:textId="77777777" w:rsidR="00283FC4" w:rsidRDefault="00A37499">
      <w:pPr>
        <w:pStyle w:val="Heading2"/>
      </w:pPr>
      <w:bookmarkStart w:id="9" w:name="memory"/>
      <w:bookmarkEnd w:id="8"/>
      <w:r>
        <w:rPr>
          <w:rStyle w:val="SectionNumber"/>
        </w:rPr>
        <w:lastRenderedPageBreak/>
        <w:t>3.4</w:t>
      </w:r>
      <w:r>
        <w:tab/>
        <w:t>MEMORY</w:t>
      </w:r>
    </w:p>
    <w:p w14:paraId="1DB548C0" w14:textId="77777777" w:rsidR="00283FC4" w:rsidRDefault="00A37499">
      <w:pPr>
        <w:pStyle w:val="FirstParagraph"/>
      </w:pPr>
      <w:r>
        <w:rPr>
          <w:i/>
          <w:iCs/>
        </w:rPr>
        <w:t>your text here.</w:t>
      </w:r>
    </w:p>
    <w:p w14:paraId="4EB4AE0A" w14:textId="77777777" w:rsidR="00283FC4" w:rsidRDefault="00A37499">
      <w:pPr>
        <w:pStyle w:val="BodyText"/>
      </w:pPr>
      <w:r>
        <w:rPr>
          <w:i/>
          <w:iCs/>
        </w:rPr>
        <w:t>Write “NOT IMPLEMENTED” if not implemented.</w:t>
      </w:r>
    </w:p>
    <w:p w14:paraId="048589A2" w14:textId="77777777" w:rsidR="00283FC4" w:rsidRDefault="00A37499">
      <w:pPr>
        <w:pStyle w:val="Heading2"/>
      </w:pPr>
      <w:bookmarkStart w:id="10" w:name="soft"/>
      <w:bookmarkEnd w:id="9"/>
      <w:r>
        <w:rPr>
          <w:rStyle w:val="SectionNumber"/>
        </w:rPr>
        <w:lastRenderedPageBreak/>
        <w:t>3.5</w:t>
      </w:r>
      <w:r>
        <w:tab/>
        <w:t>SOFT</w:t>
      </w:r>
    </w:p>
    <w:p w14:paraId="11FDB0B8" w14:textId="77777777" w:rsidR="00283FC4" w:rsidRDefault="00A37499">
      <w:pPr>
        <w:pStyle w:val="FirstParagraph"/>
      </w:pPr>
      <w:r>
        <w:rPr>
          <w:i/>
          <w:iCs/>
        </w:rPr>
        <w:t>your text here.</w:t>
      </w:r>
    </w:p>
    <w:p w14:paraId="4C714468" w14:textId="77777777" w:rsidR="00283FC4" w:rsidRDefault="00A37499">
      <w:pPr>
        <w:pStyle w:val="BodyText"/>
      </w:pPr>
      <w:r>
        <w:rPr>
          <w:i/>
          <w:iCs/>
        </w:rPr>
        <w:t>Write “NOT IMPLEMENTED” if not implemented.</w:t>
      </w:r>
    </w:p>
    <w:p w14:paraId="305A2126" w14:textId="77777777" w:rsidR="00283FC4" w:rsidRDefault="00A37499">
      <w:pPr>
        <w:pStyle w:val="Heading2"/>
      </w:pPr>
      <w:bookmarkStart w:id="11" w:name="eeprom"/>
      <w:bookmarkEnd w:id="10"/>
      <w:r>
        <w:rPr>
          <w:rStyle w:val="SectionNumber"/>
        </w:rPr>
        <w:lastRenderedPageBreak/>
        <w:t>3.6</w:t>
      </w:r>
      <w:r>
        <w:tab/>
        <w:t>EEPROM</w:t>
      </w:r>
    </w:p>
    <w:p w14:paraId="0CB680B4" w14:textId="77777777" w:rsidR="00283FC4" w:rsidRDefault="00A37499">
      <w:pPr>
        <w:pStyle w:val="FirstParagraph"/>
      </w:pPr>
      <w:r>
        <w:rPr>
          <w:i/>
          <w:iCs/>
        </w:rPr>
        <w:t>your text here.</w:t>
      </w:r>
    </w:p>
    <w:p w14:paraId="50744152" w14:textId="77777777" w:rsidR="00283FC4" w:rsidRDefault="00A37499">
      <w:pPr>
        <w:pStyle w:val="BodyText"/>
      </w:pPr>
      <w:r>
        <w:rPr>
          <w:i/>
          <w:iCs/>
        </w:rPr>
        <w:t>Write “NOT IMPLEMENTED” if not implemented.</w:t>
      </w:r>
    </w:p>
    <w:p w14:paraId="16FACF04" w14:textId="77777777" w:rsidR="00283FC4" w:rsidRDefault="00A37499">
      <w:pPr>
        <w:pStyle w:val="Heading1"/>
      </w:pPr>
      <w:bookmarkStart w:id="12" w:name="conclusions"/>
      <w:bookmarkEnd w:id="5"/>
      <w:bookmarkEnd w:id="11"/>
      <w:r>
        <w:rPr>
          <w:rStyle w:val="SectionNumber"/>
        </w:rPr>
        <w:lastRenderedPageBreak/>
        <w:t>4</w:t>
      </w:r>
      <w:r>
        <w:tab/>
        <w:t>Conclusions</w:t>
      </w:r>
    </w:p>
    <w:p w14:paraId="2EE49955" w14:textId="77777777" w:rsidR="00283FC4" w:rsidRDefault="00A37499">
      <w:pPr>
        <w:pStyle w:val="FirstParagraph"/>
      </w:pPr>
      <w:r>
        <w:rPr>
          <w:i/>
          <w:iCs/>
        </w:rPr>
        <w:t>Reflect on what is fully working and what only partially working. Include a description of the parts of the code that are particulary worth mentioning.</w:t>
      </w:r>
    </w:p>
    <w:p w14:paraId="12DB134B" w14:textId="77777777" w:rsidR="00283FC4" w:rsidRDefault="00A37499">
      <w:pPr>
        <w:pStyle w:val="Heading1"/>
      </w:pPr>
      <w:bookmarkStart w:id="13" w:name="submission"/>
      <w:bookmarkEnd w:id="12"/>
      <w:r>
        <w:rPr>
          <w:rStyle w:val="SectionNumber"/>
        </w:rPr>
        <w:lastRenderedPageBreak/>
        <w:t>5</w:t>
      </w:r>
      <w:r>
        <w:tab/>
        <w:t>Submission</w:t>
      </w:r>
    </w:p>
    <w:p w14:paraId="797FEDAC" w14:textId="77777777" w:rsidR="00283FC4" w:rsidRDefault="00A37499">
      <w:pPr>
        <w:pStyle w:val="FirstParagraph"/>
      </w:pPr>
      <w:r>
        <w:rPr>
          <w:i/>
          <w:iCs/>
        </w:rPr>
        <w:t>Prepare the report as a PDF.</w:t>
      </w:r>
    </w:p>
    <w:p w14:paraId="3BCDDFFD" w14:textId="77777777" w:rsidR="00283FC4" w:rsidRDefault="00A37499">
      <w:pPr>
        <w:pStyle w:val="Heading2"/>
      </w:pPr>
      <w:bookmarkStart w:id="14" w:name="from-word-source"/>
      <w:r>
        <w:rPr>
          <w:rStyle w:val="SectionNumber"/>
        </w:rPr>
        <w:lastRenderedPageBreak/>
        <w:t>5.1</w:t>
      </w:r>
      <w:r>
        <w:tab/>
        <w:t>From Word source</w:t>
      </w:r>
    </w:p>
    <w:p w14:paraId="6416B42A" w14:textId="77777777" w:rsidR="00283FC4" w:rsidRDefault="00A37499">
      <w:pPr>
        <w:pStyle w:val="FirstParagraph"/>
      </w:pPr>
      <w:r>
        <w:rPr>
          <w:i/>
          <w:iCs/>
        </w:rPr>
        <w:t>If you have prepared this using the Word template then use the styles Heading 1 and Heading 2 for each section and subsection. It should create a new page for each Heading 1 and Heading 2. Please check this is the case.</w:t>
      </w:r>
    </w:p>
    <w:p w14:paraId="560AA57E" w14:textId="77777777" w:rsidR="00283FC4" w:rsidRDefault="00A37499">
      <w:pPr>
        <w:pStyle w:val="Heading2"/>
      </w:pPr>
      <w:bookmarkStart w:id="15" w:name="from-markdown-source"/>
      <w:bookmarkEnd w:id="14"/>
      <w:r>
        <w:rPr>
          <w:rStyle w:val="SectionNumber"/>
        </w:rPr>
        <w:lastRenderedPageBreak/>
        <w:t>5.2</w:t>
      </w:r>
      <w:r>
        <w:tab/>
        <w:t>From Markdown source</w:t>
      </w:r>
    </w:p>
    <w:p w14:paraId="717BC4BD" w14:textId="77777777" w:rsidR="00283FC4" w:rsidRDefault="00A37499">
      <w:pPr>
        <w:pStyle w:val="FirstParagraph"/>
      </w:pPr>
      <w:r>
        <w:rPr>
          <w:i/>
          <w:iCs/>
        </w:rPr>
        <w:t xml:space="preserve">If you are preparing this in markdown, then I applaud you. To convert to a PDF use the pandoc and LaTeX software (available from </w:t>
      </w:r>
      <w:hyperlink r:id="rId7">
        <w:r>
          <w:rPr>
            <w:rStyle w:val="Hyperlink"/>
            <w:i/>
            <w:iCs/>
          </w:rPr>
          <w:t>https://pandoc.org/</w:t>
        </w:r>
      </w:hyperlink>
      <w:r>
        <w:rPr>
          <w:i/>
          <w:iCs/>
        </w:rPr>
        <w:t xml:space="preserve"> and </w:t>
      </w:r>
      <w:hyperlink r:id="rId8">
        <w:r>
          <w:rPr>
            <w:rStyle w:val="Hyperlink"/>
            <w:i/>
            <w:iCs/>
          </w:rPr>
          <w:t>https://tug.org/texlive/</w:t>
        </w:r>
      </w:hyperlink>
      <w:r>
        <w:rPr>
          <w:i/>
          <w:iCs/>
        </w:rPr>
        <w:t>)</w:t>
      </w:r>
    </w:p>
    <w:p w14:paraId="34376B11" w14:textId="77777777" w:rsidR="00283FC4" w:rsidRDefault="00A37499">
      <w:pPr>
        <w:pStyle w:val="SourceCode"/>
      </w:pPr>
      <w:r>
        <w:rPr>
          <w:rStyle w:val="ExtensionTok"/>
        </w:rPr>
        <w:t>pandoc</w:t>
      </w:r>
      <w:r>
        <w:rPr>
          <w:rStyle w:val="NormalTok"/>
        </w:rPr>
        <w:t xml:space="preserve"> </w:t>
      </w:r>
      <w:r>
        <w:rPr>
          <w:rStyle w:val="AttributeTok"/>
        </w:rPr>
        <w:t>-No</w:t>
      </w:r>
      <w:r>
        <w:rPr>
          <w:rStyle w:val="NormalTok"/>
        </w:rPr>
        <w:t xml:space="preserve"> output.pdf </w:t>
      </w:r>
      <w:r>
        <w:rPr>
          <w:rStyle w:val="AttributeTok"/>
        </w:rPr>
        <w:t>--template</w:t>
      </w:r>
      <w:r>
        <w:rPr>
          <w:rStyle w:val="OperatorTok"/>
        </w:rPr>
        <w:t>=</w:t>
      </w:r>
      <w:r>
        <w:rPr>
          <w:rStyle w:val="NormalTok"/>
        </w:rPr>
        <w:t xml:space="preserve">coa202.latex input.md </w:t>
      </w:r>
      <w:r>
        <w:rPr>
          <w:rStyle w:val="AttributeTok"/>
        </w:rPr>
        <w:t>--shift-heading-level-by</w:t>
      </w:r>
      <w:r>
        <w:rPr>
          <w:rStyle w:val="OperatorTok"/>
        </w:rPr>
        <w:t>=</w:t>
      </w:r>
      <w:r>
        <w:rPr>
          <w:rStyle w:val="NormalTok"/>
        </w:rPr>
        <w:t>-1</w:t>
      </w:r>
    </w:p>
    <w:p w14:paraId="4D132DF0" w14:textId="77777777" w:rsidR="00283FC4" w:rsidRDefault="00A37499">
      <w:pPr>
        <w:pStyle w:val="FirstParagraph"/>
      </w:pPr>
      <w:r>
        <w:rPr>
          <w:rStyle w:val="VerbatimChar"/>
          <w:i/>
          <w:iCs/>
        </w:rPr>
        <w:t>coa202.latex</w:t>
      </w:r>
      <w:r>
        <w:rPr>
          <w:i/>
          <w:iCs/>
        </w:rPr>
        <w:t xml:space="preserve"> is available from LEARN. This works for me with pandoc version 2.11.4.</w:t>
      </w:r>
    </w:p>
    <w:p w14:paraId="73D623F4" w14:textId="77777777" w:rsidR="00283FC4" w:rsidRDefault="00A37499">
      <w:pPr>
        <w:pStyle w:val="Heading2"/>
      </w:pPr>
      <w:bookmarkStart w:id="16" w:name="gradescope-tagging"/>
      <w:bookmarkEnd w:id="15"/>
      <w:r>
        <w:rPr>
          <w:rStyle w:val="SectionNumber"/>
        </w:rPr>
        <w:lastRenderedPageBreak/>
        <w:t>5.3</w:t>
      </w:r>
      <w:r>
        <w:tab/>
        <w:t>Gradescope Tagging</w:t>
      </w:r>
    </w:p>
    <w:p w14:paraId="792E4AB0" w14:textId="77777777" w:rsidR="00283FC4" w:rsidRDefault="00A37499">
      <w:pPr>
        <w:pStyle w:val="FirstParagraph"/>
      </w:pPr>
      <w:r>
        <w:rPr>
          <w:i/>
          <w:iCs/>
        </w:rPr>
        <w:t>There will be instructions on tagging with Gradescope</w:t>
      </w:r>
      <w:bookmarkEnd w:id="13"/>
      <w:bookmarkEnd w:id="16"/>
    </w:p>
    <w:sectPr w:rsidR="00283FC4" w:rsidSect="007616E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BD8E3D" w14:textId="77777777" w:rsidR="002D639F" w:rsidRDefault="002D639F">
      <w:pPr>
        <w:spacing w:after="0"/>
      </w:pPr>
      <w:r>
        <w:separator/>
      </w:r>
    </w:p>
  </w:endnote>
  <w:endnote w:type="continuationSeparator" w:id="0">
    <w:p w14:paraId="121027B9" w14:textId="77777777" w:rsidR="002D639F" w:rsidRDefault="002D63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778462" w14:textId="77777777" w:rsidR="002D639F" w:rsidRDefault="002D639F">
      <w:r>
        <w:separator/>
      </w:r>
    </w:p>
  </w:footnote>
  <w:footnote w:type="continuationSeparator" w:id="0">
    <w:p w14:paraId="519D2DCE" w14:textId="77777777" w:rsidR="002D639F" w:rsidRDefault="002D63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D664D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1EA9E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144BE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E72DF7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EE0BC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5213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57C7E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02CA4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E86FC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C6CDC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ED51B09"/>
    <w:multiLevelType w:val="hybridMultilevel"/>
    <w:tmpl w:val="9FEA78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C1AE401"/>
    <w:multiLevelType w:val="multilevel"/>
    <w:tmpl w:val="85744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57B044A9"/>
    <w:multiLevelType w:val="hybridMultilevel"/>
    <w:tmpl w:val="87485A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354A72"/>
    <w:multiLevelType w:val="hybridMultilevel"/>
    <w:tmpl w:val="64048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10359D2"/>
    <w:multiLevelType w:val="hybridMultilevel"/>
    <w:tmpl w:val="24B818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2"/>
  </w:num>
  <w:num w:numId="14">
    <w:abstractNumId w:val="13"/>
  </w:num>
  <w:num w:numId="15">
    <w:abstractNumId w:val="10"/>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F92"/>
    <w:rsid w:val="001F4C97"/>
    <w:rsid w:val="00217F38"/>
    <w:rsid w:val="00236329"/>
    <w:rsid w:val="00283FC4"/>
    <w:rsid w:val="002B59ED"/>
    <w:rsid w:val="002D639F"/>
    <w:rsid w:val="003514FA"/>
    <w:rsid w:val="003545F6"/>
    <w:rsid w:val="003D1880"/>
    <w:rsid w:val="00400C8A"/>
    <w:rsid w:val="00447586"/>
    <w:rsid w:val="00466B08"/>
    <w:rsid w:val="004C76AC"/>
    <w:rsid w:val="004E29B3"/>
    <w:rsid w:val="005116AE"/>
    <w:rsid w:val="0057395E"/>
    <w:rsid w:val="00590D07"/>
    <w:rsid w:val="005935DD"/>
    <w:rsid w:val="005943E0"/>
    <w:rsid w:val="00622A5B"/>
    <w:rsid w:val="00707EBD"/>
    <w:rsid w:val="00726EF0"/>
    <w:rsid w:val="00734B7C"/>
    <w:rsid w:val="007616E1"/>
    <w:rsid w:val="00784D58"/>
    <w:rsid w:val="007D7058"/>
    <w:rsid w:val="008566EC"/>
    <w:rsid w:val="0087746B"/>
    <w:rsid w:val="008A1F17"/>
    <w:rsid w:val="008B0FED"/>
    <w:rsid w:val="008D6863"/>
    <w:rsid w:val="0091211A"/>
    <w:rsid w:val="009143F3"/>
    <w:rsid w:val="00966B46"/>
    <w:rsid w:val="009C3FAB"/>
    <w:rsid w:val="00A029B0"/>
    <w:rsid w:val="00A241C5"/>
    <w:rsid w:val="00A30057"/>
    <w:rsid w:val="00A36E29"/>
    <w:rsid w:val="00A37499"/>
    <w:rsid w:val="00B448FB"/>
    <w:rsid w:val="00B47C53"/>
    <w:rsid w:val="00B762FB"/>
    <w:rsid w:val="00B822EA"/>
    <w:rsid w:val="00B86B75"/>
    <w:rsid w:val="00BB74B8"/>
    <w:rsid w:val="00BC48D5"/>
    <w:rsid w:val="00C36279"/>
    <w:rsid w:val="00C50E01"/>
    <w:rsid w:val="00C5354C"/>
    <w:rsid w:val="00C8000F"/>
    <w:rsid w:val="00CA753F"/>
    <w:rsid w:val="00D41A05"/>
    <w:rsid w:val="00D44EB4"/>
    <w:rsid w:val="00D477F8"/>
    <w:rsid w:val="00D63F4C"/>
    <w:rsid w:val="00D845B2"/>
    <w:rsid w:val="00DA5416"/>
    <w:rsid w:val="00DC4F32"/>
    <w:rsid w:val="00E14C4B"/>
    <w:rsid w:val="00E315A3"/>
    <w:rsid w:val="00E70A1A"/>
    <w:rsid w:val="00EA6253"/>
    <w:rsid w:val="00EF4C8A"/>
    <w:rsid w:val="00F62E81"/>
    <w:rsid w:val="00FD4E9A"/>
    <w:rsid w:val="00FD64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C6E997"/>
  <w15:docId w15:val="{CEA02CA0-048D-7844-BACB-D79467986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800D1"/>
    <w:pPr>
      <w:keepNext/>
      <w:keepLines/>
      <w:pageBreakBefore/>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800D1"/>
    <w:pPr>
      <w:keepNext/>
      <w:keepLines/>
      <w:pageBreakBefore/>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800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03891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ug.org/texlive/" TargetMode="External"/><Relationship Id="rId3" Type="http://schemas.openxmlformats.org/officeDocument/2006/relationships/settings" Target="settings.xml"/><Relationship Id="rId7" Type="http://schemas.openxmlformats.org/officeDocument/2006/relationships/hyperlink" Target="https://pandoc.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833</Words>
  <Characters>475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20COA202 Coursework</vt:lpstr>
    </vt:vector>
  </TitlesOfParts>
  <Company/>
  <LinksUpToDate>false</LinksUpToDate>
  <CharactersWithSpaces>5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COA202 Coursework</dc:title>
  <dc:creator>id number</dc:creator>
  <cp:keywords/>
  <cp:lastModifiedBy>(s) Jaye Akinola</cp:lastModifiedBy>
  <cp:revision>6</cp:revision>
  <dcterms:created xsi:type="dcterms:W3CDTF">2021-03-29T15:54:00Z</dcterms:created>
  <dcterms:modified xsi:type="dcterms:W3CDTF">2021-04-05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2 2020-2021</vt:lpwstr>
  </property>
  <property fmtid="{D5CDD505-2E9C-101B-9397-08002B2CF9AE}" pid="3" name="subtitle">
    <vt:lpwstr/>
  </property>
</Properties>
</file>